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43FCA7" w14:textId="77777777" w:rsidR="00E675B6" w:rsidRDefault="007A1FDE" w:rsidP="009F299A">
      <w:r>
        <w:rPr>
          <w:noProof/>
        </w:rPr>
        <w:drawing>
          <wp:anchor distT="0" distB="0" distL="114300" distR="114300" simplePos="0" relativeHeight="251658240" behindDoc="1" locked="0" layoutInCell="1" allowOverlap="1" wp14:anchorId="3887F430" wp14:editId="52AFA037">
            <wp:simplePos x="0" y="0"/>
            <wp:positionH relativeFrom="column">
              <wp:posOffset>4943475</wp:posOffset>
            </wp:positionH>
            <wp:positionV relativeFrom="paragraph">
              <wp:posOffset>-314325</wp:posOffset>
            </wp:positionV>
            <wp:extent cx="1905000" cy="571500"/>
            <wp:effectExtent l="0" t="0" r="0" b="0"/>
            <wp:wrapTight wrapText="bothSides">
              <wp:wrapPolygon edited="0">
                <wp:start x="0" y="0"/>
                <wp:lineTo x="0" y="20880"/>
                <wp:lineTo x="21384" y="20880"/>
                <wp:lineTo x="2138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highUniversityMainLogo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9F299A">
        <w:tab/>
      </w:r>
      <w:r w:rsidR="009F299A">
        <w:tab/>
      </w:r>
      <w:r w:rsidR="009F299A">
        <w:tab/>
      </w:r>
      <w:r w:rsidR="009F299A">
        <w:tab/>
      </w:r>
      <w:r w:rsidR="009F299A">
        <w:tab/>
      </w:r>
      <w:r w:rsidR="009F299A">
        <w:tab/>
      </w:r>
      <w:r w:rsidR="009F299A">
        <w:tab/>
      </w:r>
      <w:r w:rsidR="009F299A">
        <w:tab/>
      </w:r>
      <w:r w:rsidR="009F299A">
        <w:tab/>
      </w:r>
      <w:r w:rsidR="007637D6">
        <w:tab/>
      </w:r>
      <w:r w:rsidR="007637D6">
        <w:tab/>
      </w:r>
      <w:r w:rsidR="007637D6">
        <w:tab/>
      </w:r>
    </w:p>
    <w:p w14:paraId="7075614C" w14:textId="5C441E1C" w:rsidR="007A1FDE" w:rsidRDefault="007A1FDE" w:rsidP="00E675B6">
      <w:pPr>
        <w:ind w:left="7200" w:firstLine="720"/>
      </w:pPr>
      <w:r>
        <w:t>Office of the Provost</w:t>
      </w:r>
    </w:p>
    <w:p w14:paraId="622291AD" w14:textId="77777777" w:rsidR="007A1FDE" w:rsidRDefault="007A1FDE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7637D6">
        <w:tab/>
      </w:r>
      <w:r>
        <w:t>610-758-3605</w:t>
      </w:r>
    </w:p>
    <w:p w14:paraId="633B776E" w14:textId="77777777" w:rsidR="007A1FDE" w:rsidRDefault="007A1FDE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7637D6">
        <w:tab/>
      </w:r>
      <w:hyperlink r:id="rId6" w:history="1">
        <w:r w:rsidRPr="00171445">
          <w:rPr>
            <w:rStyle w:val="Hyperlink"/>
          </w:rPr>
          <w:t>provost@lehigh.edu</w:t>
        </w:r>
      </w:hyperlink>
    </w:p>
    <w:p w14:paraId="7B61B224" w14:textId="77777777" w:rsidR="007A1FDE" w:rsidRDefault="007A1FDE"/>
    <w:p w14:paraId="6DFC0098" w14:textId="77777777" w:rsidR="007A1FDE" w:rsidRPr="009F299A" w:rsidRDefault="007A1FDE" w:rsidP="007A1FDE">
      <w:pPr>
        <w:jc w:val="center"/>
        <w:rPr>
          <w:b/>
          <w:sz w:val="28"/>
          <w:szCs w:val="28"/>
          <w:u w:val="single"/>
        </w:rPr>
      </w:pPr>
      <w:r w:rsidRPr="009F299A">
        <w:rPr>
          <w:b/>
          <w:sz w:val="28"/>
          <w:szCs w:val="28"/>
          <w:u w:val="single"/>
        </w:rPr>
        <w:t>SUMMER COMPENSATION FORM</w:t>
      </w:r>
    </w:p>
    <w:p w14:paraId="77AFA83F" w14:textId="77777777" w:rsidR="007A1FDE" w:rsidRDefault="007A1FDE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8D681C8" w14:textId="77777777" w:rsidR="00686601" w:rsidRPr="007A1FDE" w:rsidRDefault="007A1FDE">
      <w:pPr>
        <w:rPr>
          <w:u w:val="single"/>
        </w:rPr>
      </w:pPr>
      <w:r>
        <w:t>Date:</w:t>
      </w:r>
      <w:r>
        <w:tab/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483DAA1A" w14:textId="77777777" w:rsidR="00686601" w:rsidRDefault="00686601"/>
    <w:p w14:paraId="00B37620" w14:textId="6289F57D" w:rsidR="007B13B3" w:rsidRDefault="007A1FDE" w:rsidP="007A1FDE">
      <w:r>
        <w:t>Please list below</w:t>
      </w:r>
      <w:r w:rsidR="0091584A">
        <w:t xml:space="preserve"> the faculty</w:t>
      </w:r>
      <w:r w:rsidR="007B13B3">
        <w:t xml:space="preserve"> </w:t>
      </w:r>
      <w:r>
        <w:t xml:space="preserve">from your area that are </w:t>
      </w:r>
      <w:r w:rsidR="007B13B3">
        <w:t>requesting</w:t>
      </w:r>
      <w:r w:rsidR="00D9095B">
        <w:t xml:space="preserve"> </w:t>
      </w:r>
      <w:r w:rsidR="00D9095B" w:rsidRPr="00177F29">
        <w:rPr>
          <w:b/>
          <w:i/>
          <w:u w:val="single"/>
        </w:rPr>
        <w:t>more than 2 ½ months</w:t>
      </w:r>
      <w:r w:rsidR="00D9095B">
        <w:rPr>
          <w:u w:val="single"/>
        </w:rPr>
        <w:t xml:space="preserve"> </w:t>
      </w:r>
      <w:r w:rsidR="007B13B3">
        <w:t xml:space="preserve">of summer compensation for </w:t>
      </w:r>
      <w:r>
        <w:t>the current upcoming summer months.  Also list the number of months and the description of where the compensation will be allocated from.</w:t>
      </w:r>
    </w:p>
    <w:p w14:paraId="7FC75275" w14:textId="77777777" w:rsidR="007A1FDE" w:rsidRDefault="007A1FDE" w:rsidP="007A1FDE"/>
    <w:p w14:paraId="1CB3527C" w14:textId="7AD595FB" w:rsidR="007A1FDE" w:rsidRDefault="007A1FDE" w:rsidP="007A1FDE">
      <w:r>
        <w:t xml:space="preserve">After this form is complete, please have your </w:t>
      </w:r>
      <w:r w:rsidR="004A42F1">
        <w:t>d</w:t>
      </w:r>
      <w:r>
        <w:t>ean approve, sign and date the form</w:t>
      </w:r>
      <w:r w:rsidR="0091584A">
        <w:t>,</w:t>
      </w:r>
      <w:r>
        <w:t xml:space="preserve"> and </w:t>
      </w:r>
      <w:r w:rsidR="0091584A">
        <w:t xml:space="preserve">then </w:t>
      </w:r>
      <w:r>
        <w:t>submit it electronically or through campus mail to</w:t>
      </w:r>
      <w:r w:rsidR="009F299A">
        <w:t>:</w:t>
      </w:r>
      <w:r>
        <w:t xml:space="preserve"> </w:t>
      </w:r>
      <w:r w:rsidR="004A42F1">
        <w:t xml:space="preserve"> </w:t>
      </w:r>
      <w:r w:rsidR="00F118CE">
        <w:t xml:space="preserve">Alexandra Dunn, </w:t>
      </w:r>
      <w:r w:rsidR="00285084">
        <w:t xml:space="preserve">Director of Compliance, Office of the Provost at </w:t>
      </w:r>
      <w:r w:rsidR="00F118CE">
        <w:t>awd423@lehigh.edu</w:t>
      </w:r>
      <w:r w:rsidR="00285084">
        <w:t>.</w:t>
      </w:r>
    </w:p>
    <w:p w14:paraId="2670275B" w14:textId="77777777" w:rsidR="007A1FDE" w:rsidRDefault="007A1FDE">
      <w:pPr>
        <w:rPr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4"/>
        <w:gridCol w:w="3592"/>
        <w:gridCol w:w="3604"/>
      </w:tblGrid>
      <w:tr w:rsidR="009F299A" w:rsidRPr="007637D6" w14:paraId="6FB138D3" w14:textId="77777777" w:rsidTr="007637D6">
        <w:trPr>
          <w:trHeight w:val="432"/>
        </w:trPr>
        <w:tc>
          <w:tcPr>
            <w:tcW w:w="3672" w:type="dxa"/>
            <w:tcBorders>
              <w:bottom w:val="single" w:sz="48" w:space="0" w:color="auto"/>
            </w:tcBorders>
            <w:vAlign w:val="center"/>
          </w:tcPr>
          <w:p w14:paraId="37A28C66" w14:textId="77777777" w:rsidR="009F299A" w:rsidRPr="007637D6" w:rsidRDefault="009F299A" w:rsidP="007637D6">
            <w:pPr>
              <w:jc w:val="center"/>
              <w:rPr>
                <w:b/>
                <w:sz w:val="28"/>
                <w:szCs w:val="28"/>
              </w:rPr>
            </w:pPr>
            <w:r w:rsidRPr="007637D6">
              <w:rPr>
                <w:b/>
                <w:sz w:val="28"/>
                <w:szCs w:val="28"/>
              </w:rPr>
              <w:t>Faculty Member Name</w:t>
            </w:r>
          </w:p>
        </w:tc>
        <w:tc>
          <w:tcPr>
            <w:tcW w:w="3672" w:type="dxa"/>
            <w:tcBorders>
              <w:bottom w:val="single" w:sz="48" w:space="0" w:color="auto"/>
            </w:tcBorders>
            <w:vAlign w:val="center"/>
          </w:tcPr>
          <w:p w14:paraId="71F103B0" w14:textId="77777777" w:rsidR="009F299A" w:rsidRPr="007637D6" w:rsidRDefault="009F299A" w:rsidP="007637D6">
            <w:pPr>
              <w:jc w:val="center"/>
              <w:rPr>
                <w:b/>
                <w:sz w:val="28"/>
                <w:szCs w:val="28"/>
              </w:rPr>
            </w:pPr>
            <w:r w:rsidRPr="007637D6">
              <w:rPr>
                <w:b/>
                <w:sz w:val="28"/>
                <w:szCs w:val="28"/>
              </w:rPr>
              <w:t>Number of Months</w:t>
            </w:r>
          </w:p>
        </w:tc>
        <w:tc>
          <w:tcPr>
            <w:tcW w:w="3672" w:type="dxa"/>
            <w:tcBorders>
              <w:bottom w:val="single" w:sz="48" w:space="0" w:color="auto"/>
            </w:tcBorders>
            <w:vAlign w:val="center"/>
          </w:tcPr>
          <w:p w14:paraId="46276096" w14:textId="77777777" w:rsidR="009F299A" w:rsidRPr="007637D6" w:rsidRDefault="009F299A" w:rsidP="007637D6">
            <w:pPr>
              <w:jc w:val="center"/>
              <w:rPr>
                <w:b/>
                <w:sz w:val="28"/>
                <w:szCs w:val="28"/>
              </w:rPr>
            </w:pPr>
            <w:r w:rsidRPr="007637D6">
              <w:rPr>
                <w:b/>
                <w:sz w:val="28"/>
                <w:szCs w:val="28"/>
              </w:rPr>
              <w:t>Description</w:t>
            </w:r>
          </w:p>
        </w:tc>
      </w:tr>
      <w:tr w:rsidR="002B5679" w14:paraId="337068E3" w14:textId="77777777" w:rsidTr="007637D6">
        <w:trPr>
          <w:trHeight w:val="330"/>
        </w:trPr>
        <w:tc>
          <w:tcPr>
            <w:tcW w:w="3672" w:type="dxa"/>
            <w:vMerge w:val="restart"/>
            <w:tcBorders>
              <w:top w:val="single" w:sz="48" w:space="0" w:color="auto"/>
            </w:tcBorders>
          </w:tcPr>
          <w:p w14:paraId="7CDDEACA" w14:textId="77777777" w:rsidR="002B5679" w:rsidRPr="001C31E3" w:rsidRDefault="002B5679"/>
        </w:tc>
        <w:tc>
          <w:tcPr>
            <w:tcW w:w="3672" w:type="dxa"/>
            <w:tcBorders>
              <w:top w:val="single" w:sz="48" w:space="0" w:color="auto"/>
            </w:tcBorders>
          </w:tcPr>
          <w:p w14:paraId="68853633" w14:textId="77777777" w:rsidR="002B5679" w:rsidRPr="001C31E3" w:rsidRDefault="002B5679"/>
        </w:tc>
        <w:tc>
          <w:tcPr>
            <w:tcW w:w="3672" w:type="dxa"/>
            <w:tcBorders>
              <w:top w:val="single" w:sz="48" w:space="0" w:color="auto"/>
            </w:tcBorders>
          </w:tcPr>
          <w:p w14:paraId="597D353E" w14:textId="77777777" w:rsidR="002B5679" w:rsidRPr="001C31E3" w:rsidRDefault="002B5679"/>
        </w:tc>
      </w:tr>
      <w:tr w:rsidR="002B5679" w14:paraId="218704F8" w14:textId="77777777" w:rsidTr="0002478D">
        <w:trPr>
          <w:trHeight w:val="330"/>
        </w:trPr>
        <w:tc>
          <w:tcPr>
            <w:tcW w:w="3672" w:type="dxa"/>
            <w:vMerge/>
          </w:tcPr>
          <w:p w14:paraId="7A748C60" w14:textId="77777777" w:rsidR="002B5679" w:rsidRDefault="002B5679">
            <w:pPr>
              <w:rPr>
                <w:b/>
                <w:u w:val="single"/>
              </w:rPr>
            </w:pPr>
          </w:p>
        </w:tc>
        <w:tc>
          <w:tcPr>
            <w:tcW w:w="3672" w:type="dxa"/>
          </w:tcPr>
          <w:p w14:paraId="643A3CC1" w14:textId="77777777" w:rsidR="002B5679" w:rsidRPr="001C31E3" w:rsidRDefault="002B5679"/>
        </w:tc>
        <w:tc>
          <w:tcPr>
            <w:tcW w:w="3672" w:type="dxa"/>
          </w:tcPr>
          <w:p w14:paraId="293997F3" w14:textId="77777777" w:rsidR="002B5679" w:rsidRPr="001C31E3" w:rsidRDefault="002B5679"/>
        </w:tc>
      </w:tr>
      <w:tr w:rsidR="002B5679" w14:paraId="16A42C6A" w14:textId="77777777" w:rsidTr="0002478D">
        <w:trPr>
          <w:trHeight w:val="330"/>
        </w:trPr>
        <w:tc>
          <w:tcPr>
            <w:tcW w:w="3672" w:type="dxa"/>
            <w:vMerge/>
          </w:tcPr>
          <w:p w14:paraId="53D660B4" w14:textId="77777777" w:rsidR="002B5679" w:rsidRDefault="002B5679">
            <w:pPr>
              <w:rPr>
                <w:b/>
                <w:u w:val="single"/>
              </w:rPr>
            </w:pPr>
          </w:p>
        </w:tc>
        <w:tc>
          <w:tcPr>
            <w:tcW w:w="3672" w:type="dxa"/>
          </w:tcPr>
          <w:p w14:paraId="6248C596" w14:textId="77777777" w:rsidR="002B5679" w:rsidRPr="001C31E3" w:rsidRDefault="002B5679"/>
        </w:tc>
        <w:tc>
          <w:tcPr>
            <w:tcW w:w="3672" w:type="dxa"/>
          </w:tcPr>
          <w:p w14:paraId="1CD0F06C" w14:textId="77777777" w:rsidR="002B5679" w:rsidRPr="001C31E3" w:rsidRDefault="002B5679"/>
        </w:tc>
      </w:tr>
      <w:tr w:rsidR="002B5679" w14:paraId="430F5EDA" w14:textId="77777777" w:rsidTr="007637D6">
        <w:trPr>
          <w:trHeight w:val="330"/>
        </w:trPr>
        <w:tc>
          <w:tcPr>
            <w:tcW w:w="3672" w:type="dxa"/>
            <w:vMerge/>
            <w:tcBorders>
              <w:bottom w:val="single" w:sz="48" w:space="0" w:color="auto"/>
            </w:tcBorders>
          </w:tcPr>
          <w:p w14:paraId="3348956E" w14:textId="77777777" w:rsidR="002B5679" w:rsidRDefault="002B5679">
            <w:pPr>
              <w:rPr>
                <w:b/>
                <w:u w:val="single"/>
              </w:rPr>
            </w:pPr>
          </w:p>
        </w:tc>
        <w:tc>
          <w:tcPr>
            <w:tcW w:w="3672" w:type="dxa"/>
            <w:tcBorders>
              <w:bottom w:val="single" w:sz="48" w:space="0" w:color="auto"/>
            </w:tcBorders>
          </w:tcPr>
          <w:p w14:paraId="02997C46" w14:textId="77777777" w:rsidR="002B5679" w:rsidRPr="001C31E3" w:rsidRDefault="002B5679"/>
        </w:tc>
        <w:tc>
          <w:tcPr>
            <w:tcW w:w="3672" w:type="dxa"/>
            <w:tcBorders>
              <w:bottom w:val="single" w:sz="48" w:space="0" w:color="auto"/>
            </w:tcBorders>
          </w:tcPr>
          <w:p w14:paraId="55413EB4" w14:textId="77777777" w:rsidR="002B5679" w:rsidRPr="001C31E3" w:rsidRDefault="002B5679"/>
        </w:tc>
      </w:tr>
      <w:tr w:rsidR="002B5679" w14:paraId="3F462BCA" w14:textId="77777777" w:rsidTr="007637D6">
        <w:trPr>
          <w:trHeight w:val="324"/>
        </w:trPr>
        <w:tc>
          <w:tcPr>
            <w:tcW w:w="3672" w:type="dxa"/>
            <w:vMerge w:val="restart"/>
            <w:tcBorders>
              <w:top w:val="single" w:sz="48" w:space="0" w:color="auto"/>
            </w:tcBorders>
          </w:tcPr>
          <w:p w14:paraId="3FB6AB69" w14:textId="77777777" w:rsidR="002B5679" w:rsidRPr="001C31E3" w:rsidRDefault="002B5679"/>
        </w:tc>
        <w:tc>
          <w:tcPr>
            <w:tcW w:w="3672" w:type="dxa"/>
            <w:tcBorders>
              <w:top w:val="single" w:sz="48" w:space="0" w:color="auto"/>
            </w:tcBorders>
          </w:tcPr>
          <w:p w14:paraId="5DDAA94B" w14:textId="77777777" w:rsidR="002B5679" w:rsidRPr="001C31E3" w:rsidRDefault="002B5679"/>
        </w:tc>
        <w:tc>
          <w:tcPr>
            <w:tcW w:w="3672" w:type="dxa"/>
            <w:tcBorders>
              <w:top w:val="single" w:sz="48" w:space="0" w:color="auto"/>
            </w:tcBorders>
          </w:tcPr>
          <w:p w14:paraId="289D8D65" w14:textId="77777777" w:rsidR="002B5679" w:rsidRPr="001C31E3" w:rsidRDefault="002B5679"/>
        </w:tc>
      </w:tr>
      <w:tr w:rsidR="002B5679" w14:paraId="5F8273D6" w14:textId="77777777" w:rsidTr="0002478D">
        <w:trPr>
          <w:trHeight w:val="322"/>
        </w:trPr>
        <w:tc>
          <w:tcPr>
            <w:tcW w:w="3672" w:type="dxa"/>
            <w:vMerge/>
          </w:tcPr>
          <w:p w14:paraId="020AC4E5" w14:textId="77777777" w:rsidR="002B5679" w:rsidRDefault="002B5679">
            <w:pPr>
              <w:rPr>
                <w:b/>
                <w:u w:val="single"/>
              </w:rPr>
            </w:pPr>
          </w:p>
        </w:tc>
        <w:tc>
          <w:tcPr>
            <w:tcW w:w="3672" w:type="dxa"/>
          </w:tcPr>
          <w:p w14:paraId="723036DE" w14:textId="77777777" w:rsidR="002B5679" w:rsidRPr="001C31E3" w:rsidRDefault="002B5679"/>
        </w:tc>
        <w:tc>
          <w:tcPr>
            <w:tcW w:w="3672" w:type="dxa"/>
          </w:tcPr>
          <w:p w14:paraId="3EB5CCE6" w14:textId="77777777" w:rsidR="002B5679" w:rsidRPr="001C31E3" w:rsidRDefault="002B5679"/>
        </w:tc>
      </w:tr>
      <w:tr w:rsidR="002B5679" w14:paraId="24FB9AE4" w14:textId="77777777" w:rsidTr="0002478D">
        <w:trPr>
          <w:trHeight w:val="322"/>
        </w:trPr>
        <w:tc>
          <w:tcPr>
            <w:tcW w:w="3672" w:type="dxa"/>
            <w:vMerge/>
          </w:tcPr>
          <w:p w14:paraId="2AA2C23E" w14:textId="77777777" w:rsidR="002B5679" w:rsidRDefault="002B5679">
            <w:pPr>
              <w:rPr>
                <w:b/>
                <w:u w:val="single"/>
              </w:rPr>
            </w:pPr>
          </w:p>
        </w:tc>
        <w:tc>
          <w:tcPr>
            <w:tcW w:w="3672" w:type="dxa"/>
          </w:tcPr>
          <w:p w14:paraId="410294C6" w14:textId="77777777" w:rsidR="002B5679" w:rsidRPr="001C31E3" w:rsidRDefault="002B5679"/>
        </w:tc>
        <w:tc>
          <w:tcPr>
            <w:tcW w:w="3672" w:type="dxa"/>
          </w:tcPr>
          <w:p w14:paraId="1B123803" w14:textId="77777777" w:rsidR="002B5679" w:rsidRPr="001C31E3" w:rsidRDefault="002B5679"/>
        </w:tc>
      </w:tr>
      <w:tr w:rsidR="002B5679" w14:paraId="7DB0FB8E" w14:textId="77777777" w:rsidTr="007637D6">
        <w:trPr>
          <w:trHeight w:val="322"/>
        </w:trPr>
        <w:tc>
          <w:tcPr>
            <w:tcW w:w="3672" w:type="dxa"/>
            <w:vMerge/>
            <w:tcBorders>
              <w:bottom w:val="single" w:sz="48" w:space="0" w:color="auto"/>
            </w:tcBorders>
          </w:tcPr>
          <w:p w14:paraId="6371E176" w14:textId="77777777" w:rsidR="002B5679" w:rsidRDefault="002B5679">
            <w:pPr>
              <w:rPr>
                <w:b/>
                <w:u w:val="single"/>
              </w:rPr>
            </w:pPr>
          </w:p>
        </w:tc>
        <w:tc>
          <w:tcPr>
            <w:tcW w:w="3672" w:type="dxa"/>
            <w:tcBorders>
              <w:bottom w:val="single" w:sz="48" w:space="0" w:color="auto"/>
            </w:tcBorders>
          </w:tcPr>
          <w:p w14:paraId="22E35465" w14:textId="77777777" w:rsidR="002B5679" w:rsidRPr="001C31E3" w:rsidRDefault="002B5679"/>
        </w:tc>
        <w:tc>
          <w:tcPr>
            <w:tcW w:w="3672" w:type="dxa"/>
            <w:tcBorders>
              <w:bottom w:val="single" w:sz="48" w:space="0" w:color="auto"/>
            </w:tcBorders>
          </w:tcPr>
          <w:p w14:paraId="06296915" w14:textId="77777777" w:rsidR="002B5679" w:rsidRPr="001C31E3" w:rsidRDefault="002B5679"/>
        </w:tc>
      </w:tr>
      <w:tr w:rsidR="002B5679" w14:paraId="6B940531" w14:textId="77777777" w:rsidTr="007637D6">
        <w:trPr>
          <w:trHeight w:val="324"/>
        </w:trPr>
        <w:tc>
          <w:tcPr>
            <w:tcW w:w="3672" w:type="dxa"/>
            <w:vMerge w:val="restart"/>
            <w:tcBorders>
              <w:top w:val="single" w:sz="48" w:space="0" w:color="auto"/>
            </w:tcBorders>
          </w:tcPr>
          <w:p w14:paraId="09AF67E2" w14:textId="77777777" w:rsidR="002B5679" w:rsidRPr="001C31E3" w:rsidRDefault="002B5679"/>
        </w:tc>
        <w:tc>
          <w:tcPr>
            <w:tcW w:w="3672" w:type="dxa"/>
            <w:tcBorders>
              <w:top w:val="single" w:sz="48" w:space="0" w:color="auto"/>
            </w:tcBorders>
          </w:tcPr>
          <w:p w14:paraId="2930EECB" w14:textId="77777777" w:rsidR="002B5679" w:rsidRPr="001C31E3" w:rsidRDefault="002B5679"/>
        </w:tc>
        <w:tc>
          <w:tcPr>
            <w:tcW w:w="3672" w:type="dxa"/>
            <w:tcBorders>
              <w:top w:val="single" w:sz="48" w:space="0" w:color="auto"/>
            </w:tcBorders>
          </w:tcPr>
          <w:p w14:paraId="5545A33C" w14:textId="77777777" w:rsidR="002B5679" w:rsidRPr="001C31E3" w:rsidRDefault="002B5679"/>
        </w:tc>
      </w:tr>
      <w:tr w:rsidR="002B5679" w14:paraId="30CDD66E" w14:textId="77777777" w:rsidTr="0002478D">
        <w:trPr>
          <w:trHeight w:val="322"/>
        </w:trPr>
        <w:tc>
          <w:tcPr>
            <w:tcW w:w="3672" w:type="dxa"/>
            <w:vMerge/>
          </w:tcPr>
          <w:p w14:paraId="2898252F" w14:textId="77777777" w:rsidR="002B5679" w:rsidRDefault="002B5679">
            <w:pPr>
              <w:rPr>
                <w:b/>
                <w:u w:val="single"/>
              </w:rPr>
            </w:pPr>
          </w:p>
        </w:tc>
        <w:tc>
          <w:tcPr>
            <w:tcW w:w="3672" w:type="dxa"/>
          </w:tcPr>
          <w:p w14:paraId="6FD743A1" w14:textId="77777777" w:rsidR="002B5679" w:rsidRPr="001C31E3" w:rsidRDefault="002B5679"/>
        </w:tc>
        <w:tc>
          <w:tcPr>
            <w:tcW w:w="3672" w:type="dxa"/>
          </w:tcPr>
          <w:p w14:paraId="304A633D" w14:textId="77777777" w:rsidR="002B5679" w:rsidRPr="001C31E3" w:rsidRDefault="002B5679"/>
        </w:tc>
      </w:tr>
      <w:tr w:rsidR="002B5679" w14:paraId="65B51525" w14:textId="77777777" w:rsidTr="0002478D">
        <w:trPr>
          <w:trHeight w:val="322"/>
        </w:trPr>
        <w:tc>
          <w:tcPr>
            <w:tcW w:w="3672" w:type="dxa"/>
            <w:vMerge/>
          </w:tcPr>
          <w:p w14:paraId="63A8076F" w14:textId="77777777" w:rsidR="002B5679" w:rsidRDefault="002B5679">
            <w:pPr>
              <w:rPr>
                <w:b/>
                <w:u w:val="single"/>
              </w:rPr>
            </w:pPr>
          </w:p>
        </w:tc>
        <w:tc>
          <w:tcPr>
            <w:tcW w:w="3672" w:type="dxa"/>
          </w:tcPr>
          <w:p w14:paraId="4032267C" w14:textId="77777777" w:rsidR="002B5679" w:rsidRPr="001C31E3" w:rsidRDefault="002B5679"/>
        </w:tc>
        <w:tc>
          <w:tcPr>
            <w:tcW w:w="3672" w:type="dxa"/>
          </w:tcPr>
          <w:p w14:paraId="5EFB31DF" w14:textId="77777777" w:rsidR="002B5679" w:rsidRPr="001C31E3" w:rsidRDefault="002B5679"/>
        </w:tc>
      </w:tr>
      <w:tr w:rsidR="002B5679" w14:paraId="3F3E7BC8" w14:textId="77777777" w:rsidTr="007637D6">
        <w:trPr>
          <w:trHeight w:val="322"/>
        </w:trPr>
        <w:tc>
          <w:tcPr>
            <w:tcW w:w="3672" w:type="dxa"/>
            <w:vMerge/>
            <w:tcBorders>
              <w:bottom w:val="single" w:sz="48" w:space="0" w:color="auto"/>
            </w:tcBorders>
          </w:tcPr>
          <w:p w14:paraId="6EF9242D" w14:textId="77777777" w:rsidR="002B5679" w:rsidRDefault="002B5679">
            <w:pPr>
              <w:rPr>
                <w:b/>
                <w:u w:val="single"/>
              </w:rPr>
            </w:pPr>
          </w:p>
        </w:tc>
        <w:tc>
          <w:tcPr>
            <w:tcW w:w="3672" w:type="dxa"/>
            <w:tcBorders>
              <w:bottom w:val="single" w:sz="48" w:space="0" w:color="auto"/>
            </w:tcBorders>
          </w:tcPr>
          <w:p w14:paraId="66EDB63A" w14:textId="77777777" w:rsidR="002B5679" w:rsidRPr="001C31E3" w:rsidRDefault="002B5679"/>
        </w:tc>
        <w:tc>
          <w:tcPr>
            <w:tcW w:w="3672" w:type="dxa"/>
            <w:tcBorders>
              <w:bottom w:val="single" w:sz="48" w:space="0" w:color="auto"/>
            </w:tcBorders>
          </w:tcPr>
          <w:p w14:paraId="4874ADDB" w14:textId="77777777" w:rsidR="002B5679" w:rsidRPr="001C31E3" w:rsidRDefault="002B5679"/>
        </w:tc>
      </w:tr>
      <w:tr w:rsidR="002B5679" w14:paraId="3F22B08A" w14:textId="77777777" w:rsidTr="007637D6">
        <w:trPr>
          <w:trHeight w:val="324"/>
        </w:trPr>
        <w:tc>
          <w:tcPr>
            <w:tcW w:w="3672" w:type="dxa"/>
            <w:vMerge w:val="restart"/>
            <w:tcBorders>
              <w:top w:val="single" w:sz="48" w:space="0" w:color="auto"/>
            </w:tcBorders>
          </w:tcPr>
          <w:p w14:paraId="5B1F7D99" w14:textId="77777777" w:rsidR="002B5679" w:rsidRPr="001C31E3" w:rsidRDefault="002B5679"/>
        </w:tc>
        <w:tc>
          <w:tcPr>
            <w:tcW w:w="3672" w:type="dxa"/>
            <w:tcBorders>
              <w:top w:val="single" w:sz="48" w:space="0" w:color="auto"/>
            </w:tcBorders>
          </w:tcPr>
          <w:p w14:paraId="62223D88" w14:textId="77777777" w:rsidR="002B5679" w:rsidRPr="001C31E3" w:rsidRDefault="002B5679"/>
        </w:tc>
        <w:tc>
          <w:tcPr>
            <w:tcW w:w="3672" w:type="dxa"/>
            <w:tcBorders>
              <w:top w:val="single" w:sz="48" w:space="0" w:color="auto"/>
            </w:tcBorders>
          </w:tcPr>
          <w:p w14:paraId="569F7A46" w14:textId="77777777" w:rsidR="002B5679" w:rsidRPr="001C31E3" w:rsidRDefault="002B5679"/>
        </w:tc>
      </w:tr>
      <w:tr w:rsidR="002B5679" w14:paraId="63CCDDE5" w14:textId="77777777" w:rsidTr="0002478D">
        <w:trPr>
          <w:trHeight w:val="322"/>
        </w:trPr>
        <w:tc>
          <w:tcPr>
            <w:tcW w:w="3672" w:type="dxa"/>
            <w:vMerge/>
          </w:tcPr>
          <w:p w14:paraId="30DB6132" w14:textId="77777777" w:rsidR="002B5679" w:rsidRDefault="002B5679">
            <w:pPr>
              <w:rPr>
                <w:b/>
                <w:u w:val="single"/>
              </w:rPr>
            </w:pPr>
          </w:p>
        </w:tc>
        <w:tc>
          <w:tcPr>
            <w:tcW w:w="3672" w:type="dxa"/>
          </w:tcPr>
          <w:p w14:paraId="6B2C8471" w14:textId="77777777" w:rsidR="002B5679" w:rsidRPr="001C31E3" w:rsidRDefault="002B5679"/>
        </w:tc>
        <w:tc>
          <w:tcPr>
            <w:tcW w:w="3672" w:type="dxa"/>
          </w:tcPr>
          <w:p w14:paraId="25E1D59E" w14:textId="77777777" w:rsidR="002B5679" w:rsidRPr="001C31E3" w:rsidRDefault="002B5679"/>
        </w:tc>
      </w:tr>
      <w:tr w:rsidR="002B5679" w14:paraId="577A5ABA" w14:textId="77777777" w:rsidTr="0002478D">
        <w:trPr>
          <w:trHeight w:val="322"/>
        </w:trPr>
        <w:tc>
          <w:tcPr>
            <w:tcW w:w="3672" w:type="dxa"/>
            <w:vMerge/>
          </w:tcPr>
          <w:p w14:paraId="45698FAE" w14:textId="77777777" w:rsidR="002B5679" w:rsidRDefault="002B5679">
            <w:pPr>
              <w:rPr>
                <w:b/>
                <w:u w:val="single"/>
              </w:rPr>
            </w:pPr>
          </w:p>
        </w:tc>
        <w:tc>
          <w:tcPr>
            <w:tcW w:w="3672" w:type="dxa"/>
          </w:tcPr>
          <w:p w14:paraId="7DB9D8DA" w14:textId="77777777" w:rsidR="002B5679" w:rsidRPr="001C31E3" w:rsidRDefault="002B5679"/>
        </w:tc>
        <w:tc>
          <w:tcPr>
            <w:tcW w:w="3672" w:type="dxa"/>
          </w:tcPr>
          <w:p w14:paraId="5DC130CF" w14:textId="77777777" w:rsidR="002B5679" w:rsidRPr="001C31E3" w:rsidRDefault="002B5679"/>
        </w:tc>
      </w:tr>
      <w:tr w:rsidR="002B5679" w14:paraId="213F196D" w14:textId="77777777" w:rsidTr="007637D6">
        <w:trPr>
          <w:trHeight w:val="322"/>
        </w:trPr>
        <w:tc>
          <w:tcPr>
            <w:tcW w:w="3672" w:type="dxa"/>
            <w:vMerge/>
            <w:tcBorders>
              <w:bottom w:val="single" w:sz="48" w:space="0" w:color="auto"/>
            </w:tcBorders>
          </w:tcPr>
          <w:p w14:paraId="0BF77022" w14:textId="77777777" w:rsidR="002B5679" w:rsidRDefault="002B5679">
            <w:pPr>
              <w:rPr>
                <w:b/>
                <w:u w:val="single"/>
              </w:rPr>
            </w:pPr>
          </w:p>
        </w:tc>
        <w:tc>
          <w:tcPr>
            <w:tcW w:w="3672" w:type="dxa"/>
            <w:tcBorders>
              <w:bottom w:val="single" w:sz="48" w:space="0" w:color="auto"/>
            </w:tcBorders>
          </w:tcPr>
          <w:p w14:paraId="2E9584AC" w14:textId="77777777" w:rsidR="002B5679" w:rsidRPr="001C31E3" w:rsidRDefault="002B5679"/>
        </w:tc>
        <w:tc>
          <w:tcPr>
            <w:tcW w:w="3672" w:type="dxa"/>
            <w:tcBorders>
              <w:bottom w:val="single" w:sz="48" w:space="0" w:color="auto"/>
            </w:tcBorders>
          </w:tcPr>
          <w:p w14:paraId="390F766E" w14:textId="77777777" w:rsidR="002B5679" w:rsidRPr="001C31E3" w:rsidRDefault="002B5679"/>
        </w:tc>
      </w:tr>
      <w:tr w:rsidR="002B5679" w14:paraId="2DBCF22D" w14:textId="77777777" w:rsidTr="007637D6">
        <w:trPr>
          <w:trHeight w:val="324"/>
        </w:trPr>
        <w:tc>
          <w:tcPr>
            <w:tcW w:w="3672" w:type="dxa"/>
            <w:vMerge w:val="restart"/>
            <w:tcBorders>
              <w:top w:val="single" w:sz="48" w:space="0" w:color="auto"/>
            </w:tcBorders>
          </w:tcPr>
          <w:p w14:paraId="0CBF3EAC" w14:textId="77777777" w:rsidR="002B5679" w:rsidRPr="001C31E3" w:rsidRDefault="002B5679"/>
        </w:tc>
        <w:tc>
          <w:tcPr>
            <w:tcW w:w="3672" w:type="dxa"/>
            <w:tcBorders>
              <w:top w:val="single" w:sz="48" w:space="0" w:color="auto"/>
            </w:tcBorders>
          </w:tcPr>
          <w:p w14:paraId="1FD3F852" w14:textId="77777777" w:rsidR="002B5679" w:rsidRPr="001C31E3" w:rsidRDefault="002B5679"/>
        </w:tc>
        <w:tc>
          <w:tcPr>
            <w:tcW w:w="3672" w:type="dxa"/>
            <w:tcBorders>
              <w:top w:val="single" w:sz="48" w:space="0" w:color="auto"/>
            </w:tcBorders>
          </w:tcPr>
          <w:p w14:paraId="21EA1F3C" w14:textId="77777777" w:rsidR="002B5679" w:rsidRPr="001C31E3" w:rsidRDefault="002B5679"/>
        </w:tc>
      </w:tr>
      <w:tr w:rsidR="002B5679" w14:paraId="00085785" w14:textId="77777777" w:rsidTr="0002478D">
        <w:trPr>
          <w:trHeight w:val="322"/>
        </w:trPr>
        <w:tc>
          <w:tcPr>
            <w:tcW w:w="3672" w:type="dxa"/>
            <w:vMerge/>
          </w:tcPr>
          <w:p w14:paraId="44A376B9" w14:textId="77777777" w:rsidR="002B5679" w:rsidRDefault="002B5679">
            <w:pPr>
              <w:rPr>
                <w:b/>
                <w:u w:val="single"/>
              </w:rPr>
            </w:pPr>
          </w:p>
        </w:tc>
        <w:tc>
          <w:tcPr>
            <w:tcW w:w="3672" w:type="dxa"/>
          </w:tcPr>
          <w:p w14:paraId="4E0E70E5" w14:textId="77777777" w:rsidR="002B5679" w:rsidRPr="001C31E3" w:rsidRDefault="002B5679"/>
        </w:tc>
        <w:tc>
          <w:tcPr>
            <w:tcW w:w="3672" w:type="dxa"/>
          </w:tcPr>
          <w:p w14:paraId="1B0DEB4B" w14:textId="77777777" w:rsidR="002B5679" w:rsidRPr="001C31E3" w:rsidRDefault="002B5679"/>
        </w:tc>
      </w:tr>
      <w:tr w:rsidR="002B5679" w14:paraId="5E337A92" w14:textId="77777777" w:rsidTr="0002478D">
        <w:trPr>
          <w:trHeight w:val="322"/>
        </w:trPr>
        <w:tc>
          <w:tcPr>
            <w:tcW w:w="3672" w:type="dxa"/>
            <w:vMerge/>
          </w:tcPr>
          <w:p w14:paraId="5B12306D" w14:textId="77777777" w:rsidR="002B5679" w:rsidRDefault="002B5679">
            <w:pPr>
              <w:rPr>
                <w:b/>
                <w:u w:val="single"/>
              </w:rPr>
            </w:pPr>
          </w:p>
        </w:tc>
        <w:tc>
          <w:tcPr>
            <w:tcW w:w="3672" w:type="dxa"/>
          </w:tcPr>
          <w:p w14:paraId="63D8BEC2" w14:textId="77777777" w:rsidR="002B5679" w:rsidRPr="001C31E3" w:rsidRDefault="002B5679"/>
        </w:tc>
        <w:tc>
          <w:tcPr>
            <w:tcW w:w="3672" w:type="dxa"/>
          </w:tcPr>
          <w:p w14:paraId="0D1AF4F1" w14:textId="77777777" w:rsidR="002B5679" w:rsidRPr="001C31E3" w:rsidRDefault="002B5679"/>
        </w:tc>
      </w:tr>
      <w:tr w:rsidR="002B5679" w14:paraId="734DCB96" w14:textId="77777777" w:rsidTr="0002478D">
        <w:trPr>
          <w:trHeight w:val="322"/>
        </w:trPr>
        <w:tc>
          <w:tcPr>
            <w:tcW w:w="3672" w:type="dxa"/>
            <w:vMerge/>
          </w:tcPr>
          <w:p w14:paraId="77F215A4" w14:textId="77777777" w:rsidR="002B5679" w:rsidRDefault="002B5679">
            <w:pPr>
              <w:rPr>
                <w:b/>
                <w:u w:val="single"/>
              </w:rPr>
            </w:pPr>
          </w:p>
        </w:tc>
        <w:tc>
          <w:tcPr>
            <w:tcW w:w="3672" w:type="dxa"/>
          </w:tcPr>
          <w:p w14:paraId="1D353648" w14:textId="77777777" w:rsidR="002B5679" w:rsidRPr="001C31E3" w:rsidRDefault="002B5679"/>
        </w:tc>
        <w:tc>
          <w:tcPr>
            <w:tcW w:w="3672" w:type="dxa"/>
          </w:tcPr>
          <w:p w14:paraId="1D702BD2" w14:textId="77777777" w:rsidR="002B5679" w:rsidRPr="001C31E3" w:rsidRDefault="002B5679"/>
        </w:tc>
      </w:tr>
    </w:tbl>
    <w:p w14:paraId="0A883175" w14:textId="77777777" w:rsidR="007A1FDE" w:rsidRDefault="007A1FDE">
      <w:pPr>
        <w:rPr>
          <w:b/>
          <w:u w:val="single"/>
        </w:rPr>
      </w:pPr>
    </w:p>
    <w:p w14:paraId="25DE01A3" w14:textId="77777777" w:rsidR="007A1FDE" w:rsidRDefault="007A1FDE">
      <w:r>
        <w:t>Dean Approval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e:</w:t>
      </w:r>
    </w:p>
    <w:p w14:paraId="50F1A387" w14:textId="77777777" w:rsidR="007A1FDE" w:rsidRDefault="007A1FDE"/>
    <w:p w14:paraId="611B5FA9" w14:textId="77777777" w:rsidR="007A1FDE" w:rsidRPr="007A1FDE" w:rsidRDefault="007A1FDE">
      <w:pPr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tab/>
      </w:r>
      <w:r>
        <w:tab/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7231CCA1" w14:textId="77777777" w:rsidR="007A1FDE" w:rsidRDefault="007A1FDE">
      <w:pPr>
        <w:rPr>
          <w:b/>
          <w:u w:val="single"/>
        </w:rPr>
      </w:pPr>
    </w:p>
    <w:p w14:paraId="7B842E73" w14:textId="77777777" w:rsidR="007A1FDE" w:rsidRDefault="007A1FDE"/>
    <w:sectPr w:rsidR="007A1FDE" w:rsidSect="007637D6">
      <w:pgSz w:w="12240" w:h="15840"/>
      <w:pgMar w:top="720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N7MwN7I0NDA0szBT0lEKTi0uzszPAykwrAUAlQNk3SwAAAA="/>
  </w:docVars>
  <w:rsids>
    <w:rsidRoot w:val="007B13B3"/>
    <w:rsid w:val="0002478D"/>
    <w:rsid w:val="000868D7"/>
    <w:rsid w:val="000A0994"/>
    <w:rsid w:val="00177F29"/>
    <w:rsid w:val="001C31E3"/>
    <w:rsid w:val="001E10C9"/>
    <w:rsid w:val="002237D5"/>
    <w:rsid w:val="00285084"/>
    <w:rsid w:val="002B5679"/>
    <w:rsid w:val="00346472"/>
    <w:rsid w:val="003A0922"/>
    <w:rsid w:val="004929A0"/>
    <w:rsid w:val="004A42F1"/>
    <w:rsid w:val="005667AE"/>
    <w:rsid w:val="0059538C"/>
    <w:rsid w:val="00686601"/>
    <w:rsid w:val="006C20EE"/>
    <w:rsid w:val="006D3D78"/>
    <w:rsid w:val="007637D6"/>
    <w:rsid w:val="007A1FDE"/>
    <w:rsid w:val="007B13B3"/>
    <w:rsid w:val="009041FB"/>
    <w:rsid w:val="0091584A"/>
    <w:rsid w:val="009810F1"/>
    <w:rsid w:val="009F299A"/>
    <w:rsid w:val="00A07074"/>
    <w:rsid w:val="00C36AAF"/>
    <w:rsid w:val="00D72F22"/>
    <w:rsid w:val="00D9095B"/>
    <w:rsid w:val="00E328CF"/>
    <w:rsid w:val="00E63299"/>
    <w:rsid w:val="00E675B6"/>
    <w:rsid w:val="00F11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C729A"/>
  <w15:docId w15:val="{FC852B02-89E6-4033-B672-10630C8ED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A1F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1FD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A1FD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9F29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provost@lehigh.edu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337D65-2FBB-48EA-B412-7860CCE02D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essner</dc:creator>
  <cp:lastModifiedBy>Jessica Jackson</cp:lastModifiedBy>
  <cp:revision>3</cp:revision>
  <cp:lastPrinted>2022-05-12T19:49:00Z</cp:lastPrinted>
  <dcterms:created xsi:type="dcterms:W3CDTF">2024-04-30T19:26:00Z</dcterms:created>
  <dcterms:modified xsi:type="dcterms:W3CDTF">2024-04-30T19:27:00Z</dcterms:modified>
</cp:coreProperties>
</file>